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B8732" w14:textId="33A73079" w:rsidR="00D200BE" w:rsidRPr="00AA177F" w:rsidRDefault="00C01C80">
      <w:pPr>
        <w:pStyle w:val="Heading1"/>
        <w:rPr>
          <w:color w:val="00B050"/>
          <w:lang w:val="fr-FR"/>
        </w:rPr>
      </w:pPr>
      <w:bookmarkStart w:id="0" w:name="Xbab12483966b4a469090c46e6df840d6658199c"/>
      <w:r w:rsidRPr="00AA177F">
        <w:rPr>
          <w:color w:val="00B050"/>
        </w:rPr>
        <w:t>🌍</w:t>
      </w:r>
      <w:r w:rsidRPr="00AA177F">
        <w:rPr>
          <w:lang w:val="fr-FR"/>
        </w:rPr>
        <w:t xml:space="preserve"> Voyager </w:t>
      </w:r>
      <w:r w:rsidR="00AA177F" w:rsidRPr="00AA177F">
        <w:rPr>
          <w:lang w:val="fr-FR"/>
        </w:rPr>
        <w:t>Autrement:</w:t>
      </w:r>
      <w:r w:rsidRPr="00AA177F">
        <w:rPr>
          <w:lang w:val="fr-FR"/>
        </w:rPr>
        <w:t xml:space="preserve"> L’Écotourisme Responsable Avec </w:t>
      </w:r>
      <w:r w:rsidRPr="00AA177F">
        <w:rPr>
          <w:color w:val="00B050"/>
          <w:lang w:val="fr-FR"/>
        </w:rPr>
        <w:t>Dephiatour</w:t>
      </w:r>
    </w:p>
    <w:p w14:paraId="03AE5EA9" w14:textId="5BD83B7A" w:rsidR="00D200BE" w:rsidRPr="00AA177F" w:rsidRDefault="00D200BE">
      <w:pPr>
        <w:pStyle w:val="CaptionedFigure"/>
        <w:rPr>
          <w:color w:val="00B050"/>
          <w:lang w:val="fr-FR"/>
        </w:rPr>
      </w:pPr>
    </w:p>
    <w:p w14:paraId="53723689" w14:textId="0525406C" w:rsidR="00D200BE" w:rsidRPr="00AA177F" w:rsidRDefault="00AA177F">
      <w:pPr>
        <w:pStyle w:val="ImageCaption"/>
        <w:rPr>
          <w:color w:val="00B050"/>
          <w:sz w:val="32"/>
          <w:szCs w:val="32"/>
          <w:lang w:val="fr-FR"/>
        </w:rPr>
      </w:pPr>
      <w:r w:rsidRPr="00AA177F">
        <w:rPr>
          <w:color w:val="00B050"/>
          <w:sz w:val="32"/>
          <w:szCs w:val="32"/>
          <w:lang w:val="fr-FR"/>
        </w:rPr>
        <w:t>ÉCOTOURISME NATUREL AFRIQUE</w:t>
      </w:r>
    </w:p>
    <w:p w14:paraId="5FA30800" w14:textId="77777777" w:rsidR="00D200BE" w:rsidRPr="00AA177F" w:rsidRDefault="00C01C80">
      <w:pPr>
        <w:pStyle w:val="Heading3"/>
        <w:rPr>
          <w:sz w:val="32"/>
          <w:szCs w:val="32"/>
          <w:lang w:val="fr-FR"/>
        </w:rPr>
      </w:pPr>
      <w:bookmarkStart w:id="1" w:name="une-nouvelle-façon-de-découvrir-le-monde"/>
      <w:r w:rsidRPr="00AA177F">
        <w:rPr>
          <w:sz w:val="32"/>
          <w:szCs w:val="32"/>
          <w:lang w:val="fr-FR"/>
        </w:rPr>
        <w:t>Une nouvelle façon de découvrir le monde</w:t>
      </w:r>
    </w:p>
    <w:p w14:paraId="0C76C6DD" w14:textId="77777777" w:rsidR="00D200BE" w:rsidRPr="00AA177F" w:rsidRDefault="00C01C80" w:rsidP="00654CEE">
      <w:pPr>
        <w:pStyle w:val="FirstParagraph"/>
        <w:spacing w:line="276" w:lineRule="auto"/>
        <w:jc w:val="both"/>
        <w:rPr>
          <w:lang w:val="fr-FR"/>
        </w:rPr>
      </w:pPr>
      <w:r w:rsidRPr="00AA177F">
        <w:rPr>
          <w:lang w:val="fr-FR"/>
        </w:rPr>
        <w:t xml:space="preserve">Et si voyager, c’était avant tout </w:t>
      </w:r>
      <w:r w:rsidRPr="00AA177F">
        <w:rPr>
          <w:b/>
          <w:bCs/>
          <w:lang w:val="fr-FR"/>
        </w:rPr>
        <w:t>honorer la Terre et ceux qui l’habitent</w:t>
      </w:r>
      <w:r w:rsidRPr="00AA177F">
        <w:rPr>
          <w:lang w:val="fr-FR"/>
        </w:rPr>
        <w:t> </w:t>
      </w:r>
      <w:r w:rsidRPr="00AA177F">
        <w:rPr>
          <w:lang w:val="fr-FR"/>
        </w:rPr>
        <w:t>?</w:t>
      </w:r>
      <w:r w:rsidRPr="00AA177F">
        <w:rPr>
          <w:lang w:val="fr-FR"/>
        </w:rPr>
        <w:br/>
        <w:t xml:space="preserve">Chez </w:t>
      </w:r>
      <w:r w:rsidRPr="00AA177F">
        <w:rPr>
          <w:b/>
          <w:bCs/>
          <w:lang w:val="fr-FR"/>
        </w:rPr>
        <w:t>Dephiatour</w:t>
      </w:r>
      <w:r w:rsidRPr="00AA177F">
        <w:rPr>
          <w:lang w:val="fr-FR"/>
        </w:rPr>
        <w:t xml:space="preserve">, nous croyons qu’un voyage n’a de sens que s’il crée du lien, protège la nature et valorise les cultures locales. L’écotourisme responsable n’est pas une tendance, c’est une </w:t>
      </w:r>
      <w:r w:rsidRPr="00AA177F">
        <w:rPr>
          <w:b/>
          <w:bCs/>
          <w:lang w:val="fr-FR"/>
        </w:rPr>
        <w:t>philosophie de vie</w:t>
      </w:r>
      <w:r w:rsidRPr="00AA177F">
        <w:rPr>
          <w:lang w:val="fr-FR"/>
        </w:rPr>
        <w:t>. C’es</w:t>
      </w:r>
      <w:r w:rsidRPr="00AA177F">
        <w:rPr>
          <w:lang w:val="fr-FR"/>
        </w:rPr>
        <w:t>t choisir de découvrir le monde autrement : avec respect, curiosité et conscience.</w:t>
      </w:r>
    </w:p>
    <w:p w14:paraId="43B7BE1D" w14:textId="77777777" w:rsidR="00D200BE" w:rsidRDefault="00C01C80">
      <w:r>
        <w:pict w14:anchorId="5DB4254E">
          <v:rect id="_x0000_i1025" style="width:0;height:1.5pt" o:hralign="center" o:hrstd="t" o:hr="t"/>
        </w:pict>
      </w:r>
    </w:p>
    <w:p w14:paraId="7B05305B" w14:textId="77777777" w:rsidR="00D200BE" w:rsidRPr="00AA177F" w:rsidRDefault="00C01C80">
      <w:pPr>
        <w:pStyle w:val="Heading3"/>
        <w:rPr>
          <w:sz w:val="28"/>
          <w:szCs w:val="28"/>
          <w:lang w:val="fr-FR"/>
        </w:rPr>
      </w:pPr>
      <w:bookmarkStart w:id="2" w:name="X735f885c0f817d5a75aed86a7ad7bc866f4a965"/>
      <w:bookmarkEnd w:id="1"/>
      <w:r w:rsidRPr="00AA177F">
        <w:rPr>
          <w:color w:val="00B050"/>
          <w:sz w:val="32"/>
          <w:szCs w:val="32"/>
        </w:rPr>
        <w:t>🌍</w:t>
      </w:r>
      <w:r w:rsidRPr="00AA177F">
        <w:rPr>
          <w:lang w:val="fr-FR"/>
        </w:rPr>
        <w:t xml:space="preserve"> </w:t>
      </w:r>
      <w:r w:rsidRPr="00AA177F">
        <w:rPr>
          <w:sz w:val="28"/>
          <w:szCs w:val="28"/>
          <w:lang w:val="fr-FR"/>
        </w:rPr>
        <w:t>L’Afrique, cœur battant du voyage responsable</w:t>
      </w:r>
    </w:p>
    <w:p w14:paraId="111CFA63" w14:textId="77777777" w:rsidR="00D200BE" w:rsidRPr="00AA177F" w:rsidRDefault="00C01C80" w:rsidP="00654CEE">
      <w:pPr>
        <w:pStyle w:val="FirstParagraph"/>
        <w:spacing w:line="276" w:lineRule="auto"/>
        <w:rPr>
          <w:lang w:val="fr-FR"/>
        </w:rPr>
      </w:pPr>
      <w:r w:rsidRPr="00AA177F">
        <w:rPr>
          <w:lang w:val="fr-FR"/>
        </w:rPr>
        <w:t xml:space="preserve">Tout commence ici, sur le continent africain — </w:t>
      </w:r>
      <w:r w:rsidRPr="00AA177F">
        <w:rPr>
          <w:b/>
          <w:bCs/>
          <w:lang w:val="fr-FR"/>
        </w:rPr>
        <w:t>terre d’émotions, de diversité et de rencontres vraies</w:t>
      </w:r>
      <w:r w:rsidRPr="00AA177F">
        <w:rPr>
          <w:lang w:val="fr-FR"/>
        </w:rPr>
        <w:t>.</w:t>
      </w:r>
      <w:r w:rsidRPr="00AA177F">
        <w:rPr>
          <w:lang w:val="fr-FR"/>
        </w:rPr>
        <w:br/>
        <w:t>Dephiatour t’invite</w:t>
      </w:r>
      <w:r w:rsidRPr="00AA177F">
        <w:rPr>
          <w:lang w:val="fr-FR"/>
        </w:rPr>
        <w:t xml:space="preserve"> à explorer </w:t>
      </w:r>
      <w:r w:rsidRPr="00AA177F">
        <w:rPr>
          <w:b/>
          <w:bCs/>
          <w:lang w:val="fr-FR"/>
        </w:rPr>
        <w:t>le Cameroun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Nigeria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Tchad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Rwanda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Ghana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Togo</w:t>
      </w:r>
      <w:r w:rsidRPr="00AA177F">
        <w:rPr>
          <w:lang w:val="fr-FR"/>
        </w:rPr>
        <w:t>, l’</w:t>
      </w:r>
      <w:r w:rsidRPr="00AA177F">
        <w:rPr>
          <w:b/>
          <w:bCs/>
          <w:lang w:val="fr-FR"/>
        </w:rPr>
        <w:t>Égypte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Maroc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Gabon</w:t>
      </w:r>
      <w:r w:rsidRPr="00AA177F">
        <w:rPr>
          <w:lang w:val="fr-FR"/>
        </w:rPr>
        <w:t xml:space="preserve">, le </w:t>
      </w:r>
      <w:r w:rsidRPr="00AA177F">
        <w:rPr>
          <w:b/>
          <w:bCs/>
          <w:lang w:val="fr-FR"/>
        </w:rPr>
        <w:t>Congo</w:t>
      </w:r>
      <w:r w:rsidRPr="00AA177F">
        <w:rPr>
          <w:lang w:val="fr-FR"/>
        </w:rPr>
        <w:t xml:space="preserve"> ou encore la </w:t>
      </w:r>
      <w:r w:rsidRPr="00AA177F">
        <w:rPr>
          <w:b/>
          <w:bCs/>
          <w:lang w:val="fr-FR"/>
        </w:rPr>
        <w:t>Centrafrique</w:t>
      </w:r>
      <w:r w:rsidRPr="00AA177F">
        <w:rPr>
          <w:lang w:val="fr-FR"/>
        </w:rPr>
        <w:t xml:space="preserve"> et son incroyable </w:t>
      </w:r>
      <w:r w:rsidRPr="00AA177F">
        <w:rPr>
          <w:b/>
          <w:bCs/>
          <w:lang w:val="fr-FR"/>
        </w:rPr>
        <w:t>Parc de la Sangha</w:t>
      </w:r>
      <w:r w:rsidRPr="00AA177F">
        <w:rPr>
          <w:lang w:val="fr-FR"/>
        </w:rPr>
        <w:t>.</w:t>
      </w:r>
    </w:p>
    <w:p w14:paraId="1FBE6E06" w14:textId="77777777" w:rsidR="00D200BE" w:rsidRPr="00AA177F" w:rsidRDefault="00C01C80" w:rsidP="00654CEE">
      <w:pPr>
        <w:pStyle w:val="BodyText"/>
        <w:spacing w:line="276" w:lineRule="auto"/>
        <w:rPr>
          <w:lang w:val="fr-FR"/>
        </w:rPr>
      </w:pPr>
      <w:r w:rsidRPr="00AA177F">
        <w:rPr>
          <w:lang w:val="fr-FR"/>
        </w:rPr>
        <w:t>Chaque itinéraire est pensé sur mesure : des safaris éthiques, des séjours co</w:t>
      </w:r>
      <w:r w:rsidRPr="00AA177F">
        <w:rPr>
          <w:lang w:val="fr-FR"/>
        </w:rPr>
        <w:t>mmunautaires, des randonnées au cœur des forêts tropicales, des nuits sous les étoiles dans des lodges éco-conçus.</w:t>
      </w:r>
      <w:r w:rsidRPr="00AA177F">
        <w:rPr>
          <w:lang w:val="fr-FR"/>
        </w:rPr>
        <w:br/>
        <w:t>Ici, chaque pas soutient une communauté, chaque sourire devient une promesse d’avenir.</w:t>
      </w:r>
    </w:p>
    <w:p w14:paraId="678FAFA6" w14:textId="77777777" w:rsidR="00D200BE" w:rsidRDefault="00C01C80">
      <w:r>
        <w:pict w14:anchorId="630812C7">
          <v:rect id="_x0000_i1026" style="width:0;height:1.5pt" o:hralign="center" o:hrstd="t" o:hr="t"/>
        </w:pict>
      </w:r>
    </w:p>
    <w:p w14:paraId="0E525A7C" w14:textId="77777777" w:rsidR="00D200BE" w:rsidRPr="00AA177F" w:rsidRDefault="00C01C80">
      <w:pPr>
        <w:pStyle w:val="Heading3"/>
        <w:rPr>
          <w:sz w:val="32"/>
          <w:szCs w:val="32"/>
          <w:lang w:val="fr-FR"/>
        </w:rPr>
      </w:pPr>
      <w:bookmarkStart w:id="3" w:name="X286c19c4b20fb4496386c491f87a4f9e53be74c"/>
      <w:bookmarkEnd w:id="2"/>
      <w:r w:rsidRPr="00AA177F">
        <w:rPr>
          <w:sz w:val="32"/>
          <w:szCs w:val="32"/>
          <w:lang w:val="fr-FR"/>
        </w:rPr>
        <w:t>✨</w:t>
      </w:r>
      <w:r w:rsidRPr="00AA177F">
        <w:rPr>
          <w:lang w:val="fr-FR"/>
        </w:rPr>
        <w:t xml:space="preserve"> </w:t>
      </w:r>
      <w:r w:rsidRPr="00AA177F">
        <w:rPr>
          <w:sz w:val="32"/>
          <w:szCs w:val="32"/>
          <w:lang w:val="fr-FR"/>
        </w:rPr>
        <w:t>L’Asie et le Moyen-Orient : entre traditions et re</w:t>
      </w:r>
      <w:r w:rsidRPr="00AA177F">
        <w:rPr>
          <w:sz w:val="32"/>
          <w:szCs w:val="32"/>
          <w:lang w:val="fr-FR"/>
        </w:rPr>
        <w:t>nouveau durable</w:t>
      </w:r>
    </w:p>
    <w:p w14:paraId="0865FF19" w14:textId="77777777" w:rsidR="00D200BE" w:rsidRPr="00654CEE" w:rsidRDefault="00C01C80" w:rsidP="00654CEE">
      <w:pPr>
        <w:pStyle w:val="FirstParagraph"/>
        <w:spacing w:line="276" w:lineRule="auto"/>
        <w:rPr>
          <w:lang w:val="fr-FR"/>
        </w:rPr>
      </w:pPr>
      <w:r w:rsidRPr="00654CEE">
        <w:rPr>
          <w:lang w:val="fr-FR"/>
        </w:rPr>
        <w:t>Dephiatour t’emmène aussi à la rencontre d’autres horizons :</w:t>
      </w:r>
      <w:r w:rsidRPr="00654CEE">
        <w:rPr>
          <w:lang w:val="fr-FR"/>
        </w:rPr>
        <w:br/>
        <w:t xml:space="preserve">- En </w:t>
      </w:r>
      <w:r w:rsidRPr="00654CEE">
        <w:rPr>
          <w:b/>
          <w:bCs/>
          <w:lang w:val="fr-FR"/>
        </w:rPr>
        <w:t>Asie</w:t>
      </w:r>
      <w:r w:rsidRPr="00654CEE">
        <w:rPr>
          <w:lang w:val="fr-FR"/>
        </w:rPr>
        <w:t xml:space="preserve">, découvre </w:t>
      </w:r>
      <w:r w:rsidRPr="00654CEE">
        <w:rPr>
          <w:b/>
          <w:bCs/>
          <w:lang w:val="fr-FR"/>
        </w:rPr>
        <w:t>Singapour</w:t>
      </w:r>
      <w:r w:rsidRPr="00654CEE">
        <w:rPr>
          <w:lang w:val="fr-FR"/>
        </w:rPr>
        <w:t xml:space="preserve"> et l’</w:t>
      </w:r>
      <w:r w:rsidRPr="00654CEE">
        <w:rPr>
          <w:b/>
          <w:bCs/>
          <w:lang w:val="fr-FR"/>
        </w:rPr>
        <w:t>Ouzbékistan</w:t>
      </w:r>
      <w:r w:rsidRPr="00654CEE">
        <w:rPr>
          <w:lang w:val="fr-FR"/>
        </w:rPr>
        <w:t>, où modernité et authenticité se conjuguent pour inspirer un tourisme équilibré.</w:t>
      </w:r>
      <w:r w:rsidRPr="00654CEE">
        <w:rPr>
          <w:lang w:val="fr-FR"/>
        </w:rPr>
        <w:br/>
        <w:t xml:space="preserve">- Au </w:t>
      </w:r>
      <w:r w:rsidRPr="00654CEE">
        <w:rPr>
          <w:b/>
          <w:bCs/>
          <w:lang w:val="fr-FR"/>
        </w:rPr>
        <w:t>Moyen-Orient</w:t>
      </w:r>
      <w:r w:rsidRPr="00654CEE">
        <w:rPr>
          <w:lang w:val="fr-FR"/>
        </w:rPr>
        <w:t xml:space="preserve">, explore </w:t>
      </w:r>
      <w:r w:rsidRPr="00654CEE">
        <w:rPr>
          <w:b/>
          <w:bCs/>
          <w:lang w:val="fr-FR"/>
        </w:rPr>
        <w:t>Abu Dhabi</w:t>
      </w:r>
      <w:r w:rsidRPr="00654CEE">
        <w:rPr>
          <w:lang w:val="fr-FR"/>
        </w:rPr>
        <w:t xml:space="preserve"> et </w:t>
      </w:r>
      <w:r w:rsidRPr="00654CEE">
        <w:rPr>
          <w:b/>
          <w:bCs/>
          <w:lang w:val="fr-FR"/>
        </w:rPr>
        <w:t>Oman</w:t>
      </w:r>
      <w:r w:rsidRPr="00654CEE">
        <w:rPr>
          <w:lang w:val="fr-FR"/>
        </w:rPr>
        <w:t>, où le</w:t>
      </w:r>
      <w:r w:rsidRPr="00654CEE">
        <w:rPr>
          <w:lang w:val="fr-FR"/>
        </w:rPr>
        <w:t xml:space="preserve"> désert devient un sanctuaire de silence et de beauté, et où l’hospitalité se vit comme un art.</w:t>
      </w:r>
    </w:p>
    <w:p w14:paraId="4BF81076" w14:textId="77777777" w:rsidR="00D200BE" w:rsidRPr="00654CEE" w:rsidRDefault="00C01C80" w:rsidP="00654CEE">
      <w:pPr>
        <w:pStyle w:val="BodyText"/>
        <w:spacing w:line="276" w:lineRule="auto"/>
        <w:rPr>
          <w:lang w:val="fr-FR"/>
        </w:rPr>
      </w:pPr>
      <w:r w:rsidRPr="00654CEE">
        <w:rPr>
          <w:lang w:val="fr-FR"/>
        </w:rPr>
        <w:t xml:space="preserve">Ces voyages sont des </w:t>
      </w:r>
      <w:r w:rsidRPr="00654CEE">
        <w:rPr>
          <w:b/>
          <w:bCs/>
          <w:lang w:val="fr-FR"/>
        </w:rPr>
        <w:t>expériences sensorielles et spirituelles</w:t>
      </w:r>
      <w:r w:rsidRPr="00654CEE">
        <w:rPr>
          <w:lang w:val="fr-FR"/>
        </w:rPr>
        <w:t>, où chaque détail est pensé pour respecter les lieux et leurs habitants.</w:t>
      </w:r>
    </w:p>
    <w:p w14:paraId="069C696B" w14:textId="77777777" w:rsidR="00D200BE" w:rsidRDefault="00C01C80">
      <w:r>
        <w:pict w14:anchorId="47C53648">
          <v:rect id="_x0000_i1027" style="width:0;height:1.5pt" o:hralign="center" o:hrstd="t" o:hr="t"/>
        </w:pict>
      </w:r>
    </w:p>
    <w:p w14:paraId="3984EC96" w14:textId="1F8E6ADE" w:rsidR="00D200BE" w:rsidRPr="00AA177F" w:rsidRDefault="00C01C80">
      <w:pPr>
        <w:pStyle w:val="Heading3"/>
        <w:rPr>
          <w:sz w:val="32"/>
          <w:szCs w:val="32"/>
          <w:lang w:val="fr-FR"/>
        </w:rPr>
      </w:pPr>
      <w:bookmarkStart w:id="4" w:name="X3d8821d5023c9a8f0a6f6b00377b561350c17ed"/>
      <w:bookmarkEnd w:id="3"/>
      <w:r w:rsidRPr="00AA177F">
        <w:rPr>
          <w:color w:val="00B050"/>
          <w:sz w:val="32"/>
          <w:szCs w:val="32"/>
        </w:rPr>
        <w:lastRenderedPageBreak/>
        <w:t>🌿</w:t>
      </w:r>
      <w:r w:rsidRPr="00AA177F">
        <w:rPr>
          <w:lang w:val="fr-FR"/>
        </w:rPr>
        <w:t xml:space="preserve"> </w:t>
      </w:r>
      <w:r w:rsidRPr="00AA177F">
        <w:rPr>
          <w:sz w:val="32"/>
          <w:szCs w:val="32"/>
          <w:lang w:val="fr-FR"/>
        </w:rPr>
        <w:t xml:space="preserve">L’Europe et les </w:t>
      </w:r>
      <w:r w:rsidR="00AA177F" w:rsidRPr="00AA177F">
        <w:rPr>
          <w:sz w:val="32"/>
          <w:szCs w:val="32"/>
          <w:lang w:val="fr-FR"/>
        </w:rPr>
        <w:t>Îles:</w:t>
      </w:r>
      <w:r w:rsidRPr="00AA177F">
        <w:rPr>
          <w:sz w:val="32"/>
          <w:szCs w:val="32"/>
          <w:lang w:val="fr-FR"/>
        </w:rPr>
        <w:t xml:space="preserve"> l’élégance du sur-mesure</w:t>
      </w:r>
    </w:p>
    <w:p w14:paraId="3B75119B" w14:textId="77777777" w:rsidR="00D200BE" w:rsidRPr="00AA177F" w:rsidRDefault="00C01C80" w:rsidP="00654CEE">
      <w:pPr>
        <w:pStyle w:val="FirstParagraph"/>
        <w:spacing w:line="276" w:lineRule="auto"/>
        <w:jc w:val="both"/>
        <w:rPr>
          <w:lang w:val="fr-FR"/>
        </w:rPr>
      </w:pPr>
      <w:r w:rsidRPr="00AA177F">
        <w:rPr>
          <w:lang w:val="fr-FR"/>
        </w:rPr>
        <w:t xml:space="preserve">Parce que le voyage responsable n’a pas de frontières, Dephiatour t’accompagne aussi en </w:t>
      </w:r>
      <w:r w:rsidRPr="00AA177F">
        <w:rPr>
          <w:b/>
          <w:bCs/>
          <w:lang w:val="fr-FR"/>
        </w:rPr>
        <w:t>Europe</w:t>
      </w:r>
      <w:r w:rsidRPr="00AA177F">
        <w:rPr>
          <w:lang w:val="fr-FR"/>
        </w:rPr>
        <w:t xml:space="preserve"> — du </w:t>
      </w:r>
      <w:r w:rsidRPr="00AA177F">
        <w:rPr>
          <w:b/>
          <w:bCs/>
          <w:lang w:val="fr-FR"/>
        </w:rPr>
        <w:t>Luxembourg</w:t>
      </w:r>
      <w:r w:rsidRPr="00AA177F">
        <w:rPr>
          <w:lang w:val="fr-FR"/>
        </w:rPr>
        <w:t xml:space="preserve"> à l’</w:t>
      </w:r>
      <w:r w:rsidRPr="00AA177F">
        <w:rPr>
          <w:b/>
          <w:bCs/>
          <w:lang w:val="fr-FR"/>
        </w:rPr>
        <w:t>Albanie</w:t>
      </w:r>
      <w:r w:rsidRPr="00AA177F">
        <w:rPr>
          <w:lang w:val="fr-FR"/>
        </w:rPr>
        <w:t xml:space="preserve">, en passant par la </w:t>
      </w:r>
      <w:r w:rsidRPr="00AA177F">
        <w:rPr>
          <w:b/>
          <w:bCs/>
          <w:lang w:val="fr-FR"/>
        </w:rPr>
        <w:t>Géorgie</w:t>
      </w:r>
      <w:r w:rsidRPr="00AA177F">
        <w:rPr>
          <w:lang w:val="fr-FR"/>
        </w:rPr>
        <w:t xml:space="preserve"> — et dans les </w:t>
      </w:r>
      <w:r w:rsidRPr="00AA177F">
        <w:rPr>
          <w:b/>
          <w:bCs/>
          <w:lang w:val="fr-FR"/>
        </w:rPr>
        <w:t>îles paradisiaques</w:t>
      </w:r>
      <w:r w:rsidRPr="00AA177F">
        <w:rPr>
          <w:lang w:val="fr-FR"/>
        </w:rPr>
        <w:t> </w:t>
      </w:r>
      <w:r w:rsidRPr="00AA177F">
        <w:rPr>
          <w:lang w:val="fr-FR"/>
        </w:rPr>
        <w:t xml:space="preserve">: </w:t>
      </w:r>
      <w:r w:rsidRPr="00AA177F">
        <w:rPr>
          <w:b/>
          <w:bCs/>
          <w:lang w:val="fr-FR"/>
        </w:rPr>
        <w:t>Maurice</w:t>
      </w:r>
      <w:r w:rsidRPr="00AA177F">
        <w:rPr>
          <w:lang w:val="fr-FR"/>
        </w:rPr>
        <w:t xml:space="preserve">, </w:t>
      </w:r>
      <w:r w:rsidRPr="00AA177F">
        <w:rPr>
          <w:b/>
          <w:bCs/>
          <w:lang w:val="fr-FR"/>
        </w:rPr>
        <w:t>Niue</w:t>
      </w:r>
      <w:r w:rsidRPr="00AA177F">
        <w:rPr>
          <w:lang w:val="fr-FR"/>
        </w:rPr>
        <w:t xml:space="preserve">, </w:t>
      </w:r>
      <w:r w:rsidRPr="00AA177F">
        <w:rPr>
          <w:b/>
          <w:bCs/>
          <w:lang w:val="fr-FR"/>
        </w:rPr>
        <w:t>Madagascar</w:t>
      </w:r>
      <w:r w:rsidRPr="00AA177F">
        <w:rPr>
          <w:lang w:val="fr-FR"/>
        </w:rPr>
        <w:t xml:space="preserve"> et les </w:t>
      </w:r>
      <w:r w:rsidRPr="00AA177F">
        <w:rPr>
          <w:b/>
          <w:bCs/>
          <w:lang w:val="fr-FR"/>
        </w:rPr>
        <w:t>Seychelles</w:t>
      </w:r>
      <w:r w:rsidRPr="00AA177F">
        <w:rPr>
          <w:lang w:val="fr-FR"/>
        </w:rPr>
        <w:t>.</w:t>
      </w:r>
    </w:p>
    <w:p w14:paraId="15313C5B" w14:textId="77777777" w:rsidR="00D200BE" w:rsidRPr="00AA177F" w:rsidRDefault="00C01C80" w:rsidP="00654CEE">
      <w:pPr>
        <w:pStyle w:val="BodyText"/>
        <w:spacing w:line="276" w:lineRule="auto"/>
        <w:jc w:val="both"/>
        <w:rPr>
          <w:lang w:val="fr-FR"/>
        </w:rPr>
      </w:pPr>
      <w:r w:rsidRPr="00AA177F">
        <w:rPr>
          <w:lang w:val="fr-FR"/>
        </w:rPr>
        <w:t xml:space="preserve">Ici, le luxe se définit autrement : par la </w:t>
      </w:r>
      <w:r w:rsidRPr="00AA177F">
        <w:rPr>
          <w:b/>
          <w:bCs/>
          <w:lang w:val="fr-FR"/>
        </w:rPr>
        <w:t>simplicité, la sincérité et la durabilité</w:t>
      </w:r>
      <w:r w:rsidRPr="00AA177F">
        <w:rPr>
          <w:lang w:val="fr-FR"/>
        </w:rPr>
        <w:t>.</w:t>
      </w:r>
      <w:r w:rsidRPr="00AA177F">
        <w:rPr>
          <w:lang w:val="fr-FR"/>
        </w:rPr>
        <w:br/>
        <w:t xml:space="preserve">Chaque séjour est une création unique, un itinéraire à ton image, conçu avec soin par nos </w:t>
      </w:r>
      <w:proofErr w:type="spellStart"/>
      <w:r w:rsidRPr="00AA177F">
        <w:rPr>
          <w:b/>
          <w:bCs/>
          <w:lang w:val="fr-FR"/>
        </w:rPr>
        <w:t>Travel</w:t>
      </w:r>
      <w:proofErr w:type="spellEnd"/>
      <w:r w:rsidRPr="00AA177F">
        <w:rPr>
          <w:b/>
          <w:bCs/>
          <w:lang w:val="fr-FR"/>
        </w:rPr>
        <w:t xml:space="preserve"> Planners passionnés</w:t>
      </w:r>
      <w:r w:rsidRPr="00AA177F">
        <w:rPr>
          <w:lang w:val="fr-FR"/>
        </w:rPr>
        <w:t>.</w:t>
      </w:r>
    </w:p>
    <w:p w14:paraId="1CE528C1" w14:textId="77777777" w:rsidR="00D200BE" w:rsidRDefault="00C01C80">
      <w:r>
        <w:pict w14:anchorId="73C047C3">
          <v:rect id="_x0000_i1028" style="width:0;height:1.5pt" o:hralign="center" o:hrstd="t" o:hr="t"/>
        </w:pict>
      </w:r>
    </w:p>
    <w:p w14:paraId="1E5948B6" w14:textId="4EAACF2B" w:rsidR="00D200BE" w:rsidRPr="00AA177F" w:rsidRDefault="00C01C80">
      <w:pPr>
        <w:pStyle w:val="Heading3"/>
        <w:rPr>
          <w:lang w:val="fr-FR"/>
        </w:rPr>
      </w:pPr>
      <w:bookmarkStart w:id="5" w:name="X7c6dc0628483b26bc9bbcd16e2c51748961a26c"/>
      <w:bookmarkEnd w:id="4"/>
      <w:r w:rsidRPr="00AA177F">
        <w:rPr>
          <w:color w:val="FF0000"/>
          <w:sz w:val="36"/>
          <w:szCs w:val="36"/>
        </w:rPr>
        <w:t>💚</w:t>
      </w:r>
      <w:r w:rsidRPr="00AA177F">
        <w:rPr>
          <w:lang w:val="fr-FR"/>
        </w:rPr>
        <w:t xml:space="preserve"> </w:t>
      </w:r>
      <w:r w:rsidR="00AA177F" w:rsidRPr="00AA177F">
        <w:rPr>
          <w:sz w:val="32"/>
          <w:szCs w:val="32"/>
          <w:lang w:val="fr-FR"/>
        </w:rPr>
        <w:t>Dephiatour:</w:t>
      </w:r>
      <w:r w:rsidRPr="00AA177F">
        <w:rPr>
          <w:sz w:val="32"/>
          <w:szCs w:val="32"/>
          <w:lang w:val="fr-FR"/>
        </w:rPr>
        <w:t xml:space="preserve"> voyager avec cœur et c</w:t>
      </w:r>
      <w:r w:rsidRPr="00AA177F">
        <w:rPr>
          <w:sz w:val="32"/>
          <w:szCs w:val="32"/>
          <w:lang w:val="fr-FR"/>
        </w:rPr>
        <w:t>onscience</w:t>
      </w:r>
    </w:p>
    <w:p w14:paraId="6247245D" w14:textId="77777777" w:rsidR="00D200BE" w:rsidRPr="00AA177F" w:rsidRDefault="00C01C80" w:rsidP="00654CEE">
      <w:pPr>
        <w:pStyle w:val="FirstParagraph"/>
        <w:spacing w:line="276" w:lineRule="auto"/>
        <w:rPr>
          <w:lang w:val="fr-FR"/>
        </w:rPr>
      </w:pPr>
      <w:r w:rsidRPr="00AA177F">
        <w:rPr>
          <w:lang w:val="fr-FR"/>
        </w:rPr>
        <w:t>Chez Dephiatour, nous ne vendons pas des voyages.</w:t>
      </w:r>
      <w:r w:rsidRPr="00AA177F">
        <w:rPr>
          <w:lang w:val="fr-FR"/>
        </w:rPr>
        <w:br/>
        <w:t xml:space="preserve">Nous </w:t>
      </w:r>
      <w:r w:rsidRPr="00AA177F">
        <w:rPr>
          <w:b/>
          <w:bCs/>
          <w:lang w:val="fr-FR"/>
        </w:rPr>
        <w:t>créons des expériences humaines</w:t>
      </w:r>
      <w:r w:rsidRPr="00AA177F">
        <w:rPr>
          <w:lang w:val="fr-FR"/>
        </w:rPr>
        <w:t>, des immersions profondes, des instants qui transforment.</w:t>
      </w:r>
      <w:r w:rsidRPr="00AA177F">
        <w:rPr>
          <w:lang w:val="fr-FR"/>
        </w:rPr>
        <w:br/>
        <w:t xml:space="preserve">Notre mission : t’accompagner </w:t>
      </w:r>
      <w:r w:rsidRPr="00AA177F">
        <w:rPr>
          <w:b/>
          <w:bCs/>
          <w:lang w:val="fr-FR"/>
        </w:rPr>
        <w:t>jour après jour</w:t>
      </w:r>
      <w:r w:rsidRPr="00AA177F">
        <w:rPr>
          <w:lang w:val="fr-FR"/>
        </w:rPr>
        <w:t>, du rêve à la réalité, pour faire de chaque destination</w:t>
      </w:r>
      <w:r w:rsidRPr="00AA177F">
        <w:rPr>
          <w:lang w:val="fr-FR"/>
        </w:rPr>
        <w:t xml:space="preserve"> un engagement envers </w:t>
      </w:r>
      <w:r w:rsidRPr="00654CEE">
        <w:rPr>
          <w:b/>
          <w:bCs/>
          <w:lang w:val="fr-FR"/>
        </w:rPr>
        <w:t>la planète</w:t>
      </w:r>
      <w:r w:rsidRPr="00AA177F">
        <w:rPr>
          <w:lang w:val="fr-FR"/>
        </w:rPr>
        <w:t>.</w:t>
      </w:r>
    </w:p>
    <w:p w14:paraId="5E4AF11B" w14:textId="77777777" w:rsidR="00D200BE" w:rsidRPr="00AA177F" w:rsidRDefault="00C01C80" w:rsidP="00654CEE">
      <w:pPr>
        <w:pStyle w:val="BodyText"/>
        <w:spacing w:line="276" w:lineRule="auto"/>
        <w:rPr>
          <w:lang w:val="fr-FR"/>
        </w:rPr>
      </w:pPr>
      <w:r w:rsidRPr="00AA177F">
        <w:rPr>
          <w:lang w:val="fr-FR"/>
        </w:rPr>
        <w:t>Voyager avec Dephiatour, c’est choisir un monde où le respect, la beauté et la solidarité tracent la route.</w:t>
      </w:r>
    </w:p>
    <w:p w14:paraId="7C10732B" w14:textId="77777777" w:rsidR="00D200BE" w:rsidRDefault="00C01C80">
      <w:r>
        <w:pict w14:anchorId="328DFB5A">
          <v:rect id="_x0000_i1029" style="width:0;height:1.5pt" o:hralign="center" o:hrstd="t" o:hr="t"/>
        </w:pict>
      </w:r>
    </w:p>
    <w:p w14:paraId="1E1F3B13" w14:textId="77777777" w:rsidR="00D200BE" w:rsidRPr="00AA177F" w:rsidRDefault="00C01C80">
      <w:pPr>
        <w:pStyle w:val="Heading3"/>
        <w:rPr>
          <w:lang w:val="fr-FR"/>
        </w:rPr>
      </w:pPr>
      <w:bookmarkStart w:id="6" w:name="en-conclusion"/>
      <w:bookmarkEnd w:id="5"/>
      <w:r w:rsidRPr="00AA177F">
        <w:rPr>
          <w:color w:val="00B050"/>
          <w:sz w:val="36"/>
          <w:szCs w:val="36"/>
        </w:rPr>
        <w:t>🌺</w:t>
      </w:r>
      <w:r w:rsidRPr="00AA177F">
        <w:rPr>
          <w:lang w:val="fr-FR"/>
        </w:rPr>
        <w:t xml:space="preserve"> </w:t>
      </w:r>
      <w:r w:rsidRPr="00AA177F">
        <w:rPr>
          <w:i/>
          <w:iCs/>
          <w:sz w:val="32"/>
          <w:szCs w:val="32"/>
          <w:lang w:val="fr-FR"/>
        </w:rPr>
        <w:t>En conclusion</w:t>
      </w:r>
    </w:p>
    <w:p w14:paraId="2F2A0485" w14:textId="77777777" w:rsidR="00D200BE" w:rsidRPr="00AA177F" w:rsidRDefault="00C01C80" w:rsidP="00654CEE">
      <w:pPr>
        <w:pStyle w:val="FirstParagraph"/>
        <w:spacing w:line="276" w:lineRule="auto"/>
        <w:jc w:val="both"/>
        <w:rPr>
          <w:lang w:val="fr-FR"/>
        </w:rPr>
      </w:pPr>
      <w:r w:rsidRPr="00AA177F">
        <w:rPr>
          <w:lang w:val="fr-FR"/>
        </w:rPr>
        <w:t xml:space="preserve">L’écotourisme responsable n’est pas une contrainte, c’est une </w:t>
      </w:r>
      <w:r w:rsidRPr="00AA177F">
        <w:rPr>
          <w:b/>
          <w:bCs/>
          <w:lang w:val="fr-FR"/>
        </w:rPr>
        <w:t>invitation à vivre plus pleinemen</w:t>
      </w:r>
      <w:r w:rsidRPr="00AA177F">
        <w:rPr>
          <w:b/>
          <w:bCs/>
          <w:lang w:val="fr-FR"/>
        </w:rPr>
        <w:t>t</w:t>
      </w:r>
      <w:r w:rsidRPr="00AA177F">
        <w:rPr>
          <w:lang w:val="fr-FR"/>
        </w:rPr>
        <w:t>.</w:t>
      </w:r>
      <w:r w:rsidRPr="00AA177F">
        <w:rPr>
          <w:lang w:val="fr-FR"/>
        </w:rPr>
        <w:br/>
        <w:t xml:space="preserve">Avec Dephiatour, chaque destination devient une rencontre, chaque voyage une histoire, chaque pas un acte </w:t>
      </w:r>
      <w:r w:rsidRPr="00654CEE">
        <w:rPr>
          <w:b/>
          <w:bCs/>
          <w:lang w:val="fr-FR"/>
        </w:rPr>
        <w:t>d’amour envers la Terre</w:t>
      </w:r>
      <w:r w:rsidRPr="00AA177F">
        <w:rPr>
          <w:lang w:val="fr-FR"/>
        </w:rPr>
        <w:t>.</w:t>
      </w:r>
      <w:bookmarkEnd w:id="0"/>
      <w:bookmarkEnd w:id="6"/>
    </w:p>
    <w:sectPr w:rsidR="00D200BE" w:rsidRPr="00AA177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A9E4E" w14:textId="77777777" w:rsidR="00C01C80" w:rsidRDefault="00C01C80">
      <w:pPr>
        <w:spacing w:after="0"/>
      </w:pPr>
      <w:r>
        <w:separator/>
      </w:r>
    </w:p>
  </w:endnote>
  <w:endnote w:type="continuationSeparator" w:id="0">
    <w:p w14:paraId="3265B59E" w14:textId="77777777" w:rsidR="00C01C80" w:rsidRDefault="00C01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F6586" w14:textId="77777777" w:rsidR="00C01C80" w:rsidRDefault="00C01C80">
      <w:r>
        <w:separator/>
      </w:r>
    </w:p>
  </w:footnote>
  <w:footnote w:type="continuationSeparator" w:id="0">
    <w:p w14:paraId="50F10373" w14:textId="77777777" w:rsidR="00C01C80" w:rsidRDefault="00C01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7272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00BE"/>
    <w:rsid w:val="00654CEE"/>
    <w:rsid w:val="00AA177F"/>
    <w:rsid w:val="00C01C80"/>
    <w:rsid w:val="00D200BE"/>
    <w:rsid w:val="00D951C0"/>
    <w:rsid w:val="00F539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10A25"/>
  <w15:docId w15:val="{BC7F1EDA-FFBB-4C97-B709-E54B27F0F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8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tps://www.claila.com</dc:creator>
  <cp:keywords/>
  <cp:lastModifiedBy>delphine zoa onana</cp:lastModifiedBy>
  <cp:revision>2</cp:revision>
  <dcterms:created xsi:type="dcterms:W3CDTF">2026-01-30T07:49:00Z</dcterms:created>
  <dcterms:modified xsi:type="dcterms:W3CDTF">2026-01-30T07:49:00Z</dcterms:modified>
</cp:coreProperties>
</file>